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C7995" w14:textId="25F3B247" w:rsidR="001E4A9A" w:rsidRDefault="001E4A9A">
      <w:r>
        <w:t>Raymond Delgado</w:t>
      </w:r>
    </w:p>
    <w:p w14:paraId="504C3F43" w14:textId="1823DF62" w:rsidR="001E4A9A" w:rsidRDefault="001E4A9A">
      <w:r>
        <w:t>Professor Woo</w:t>
      </w:r>
    </w:p>
    <w:p w14:paraId="6931FEC3" w14:textId="174FA793" w:rsidR="00063DCC" w:rsidRDefault="001E4A9A">
      <w:r>
        <w:t>Midterm 02--Lab</w:t>
      </w:r>
    </w:p>
    <w:p w14:paraId="582280AD" w14:textId="17E1EC8F" w:rsidR="001E4A9A" w:rsidRDefault="001E4A9A">
      <w:r>
        <w:fldChar w:fldCharType="begin"/>
      </w:r>
      <w:r>
        <w:instrText xml:space="preserve"> DATE \@ "MMMM d, yyyy" </w:instrText>
      </w:r>
      <w:r>
        <w:fldChar w:fldCharType="separate"/>
      </w:r>
      <w:r>
        <w:rPr>
          <w:noProof/>
        </w:rPr>
        <w:t>May 6, 2020</w:t>
      </w:r>
      <w:r>
        <w:fldChar w:fldCharType="end"/>
      </w:r>
    </w:p>
    <w:p w14:paraId="78476AE4" w14:textId="333D779D" w:rsidR="001E4A9A" w:rsidRPr="001E4A9A" w:rsidRDefault="001E4A9A">
      <w:pPr>
        <w:rPr>
          <w:b/>
          <w:bCs/>
        </w:rPr>
      </w:pPr>
      <w:r>
        <w:t>Here is the screenshot of my new AUC from the CLI:</w:t>
      </w:r>
      <w:r>
        <w:br/>
      </w:r>
      <w:r>
        <w:rPr>
          <w:noProof/>
        </w:rPr>
        <w:drawing>
          <wp:inline distT="0" distB="0" distL="0" distR="0" wp14:anchorId="774FED4B" wp14:editId="67B64472">
            <wp:extent cx="5943600" cy="3167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4A9A" w:rsidRPr="001E4A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MjY3MDAxMzQwMzJS0lEKTi0uzszPAykwrAUAWLO6kywAAAA="/>
  </w:docVars>
  <w:rsids>
    <w:rsidRoot w:val="00063DCC"/>
    <w:rsid w:val="00063DCC"/>
    <w:rsid w:val="001E4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87579"/>
  <w15:chartTrackingRefBased/>
  <w15:docId w15:val="{E4B02059-34D8-4BC7-B559-D8BF82773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0</Words>
  <Characters>118</Characters>
  <Application>Microsoft Office Word</Application>
  <DocSecurity>0</DocSecurity>
  <Lines>1</Lines>
  <Paragraphs>1</Paragraphs>
  <ScaleCrop>false</ScaleCrop>
  <Company/>
  <LinksUpToDate>false</LinksUpToDate>
  <CharactersWithSpaces>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Delgado</dc:creator>
  <cp:keywords/>
  <dc:description/>
  <cp:lastModifiedBy>Raymond Delgado</cp:lastModifiedBy>
  <cp:revision>2</cp:revision>
  <dcterms:created xsi:type="dcterms:W3CDTF">2020-05-06T07:26:00Z</dcterms:created>
  <dcterms:modified xsi:type="dcterms:W3CDTF">2020-05-06T07:32:00Z</dcterms:modified>
</cp:coreProperties>
</file>